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29536B0F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444F74">
        <w:rPr>
          <w:lang w:val="en-AU"/>
        </w:rPr>
        <w:t>2</w:t>
      </w:r>
      <w:r w:rsidR="00444F74" w:rsidRPr="00444F74">
        <w:rPr>
          <w:vertAlign w:val="superscript"/>
          <w:lang w:val="en-AU"/>
        </w:rPr>
        <w:t>nd</w:t>
      </w:r>
      <w:r w:rsidR="00444F74">
        <w:rPr>
          <w:lang w:val="en-AU"/>
        </w:rPr>
        <w:t xml:space="preserve"> May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0BFE838" w:rsidR="002B51BF" w:rsidRPr="002B51BF" w:rsidRDefault="000B4CCC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uhao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ang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4018764C" w:rsidR="00664E1A" w:rsidRDefault="000B4CCC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>
              <w:rPr>
                <w:rFonts w:eastAsia="Calibri"/>
                <w:sz w:val="26"/>
                <w:szCs w:val="26"/>
              </w:rPr>
              <w:t>Yingyu</w:t>
            </w:r>
            <w:proofErr w:type="spellEnd"/>
            <w:r>
              <w:rPr>
                <w:rFonts w:eastAsia="Calibri"/>
                <w:sz w:val="26"/>
                <w:szCs w:val="26"/>
              </w:rPr>
              <w:t xml:space="preserve"> Wei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54946C5A" w:rsidR="00A02243" w:rsidRDefault="00C02F3B" w:rsidP="004E20F2">
      <w:pPr>
        <w:pStyle w:val="a3"/>
      </w:pPr>
      <w:r>
        <w:t>None.</w:t>
      </w:r>
      <w:r w:rsidR="000B4CCC">
        <w:t xml:space="preserve"> This is the first group meeting in sprint 5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51ED23AB" w14:textId="77777777" w:rsidR="00DF06A9" w:rsidRDefault="00DF06A9" w:rsidP="00AC066C">
      <w:pPr>
        <w:pStyle w:val="a3"/>
        <w:numPr>
          <w:ilvl w:val="0"/>
          <w:numId w:val="11"/>
        </w:numPr>
      </w:pPr>
      <w:r>
        <w:t>Determine user stories to be completed in sprint 5.</w:t>
      </w:r>
    </w:p>
    <w:p w14:paraId="6447D3C6" w14:textId="7B5C4F08" w:rsidR="00CC7BFB" w:rsidRDefault="000B4CCC" w:rsidP="00AC066C">
      <w:pPr>
        <w:pStyle w:val="a3"/>
        <w:numPr>
          <w:ilvl w:val="0"/>
          <w:numId w:val="11"/>
        </w:numPr>
      </w:pPr>
      <w:r>
        <w:t>Assign new tasks for members</w:t>
      </w:r>
      <w:r w:rsidR="00DF06A9">
        <w:t>.</w:t>
      </w:r>
    </w:p>
    <w:p w14:paraId="33183A7A" w14:textId="77777777" w:rsidR="000B4CCC" w:rsidRDefault="000B4CCC" w:rsidP="000B4CCC">
      <w:pPr>
        <w:pStyle w:val="a3"/>
        <w:numPr>
          <w:ilvl w:val="1"/>
          <w:numId w:val="11"/>
        </w:numPr>
      </w:pPr>
      <w:r>
        <w:t>Degree structure page</w:t>
      </w:r>
    </w:p>
    <w:p w14:paraId="40A0E11A" w14:textId="2DFDF873" w:rsidR="000B4CCC" w:rsidRDefault="000B4CCC" w:rsidP="000B4CCC">
      <w:pPr>
        <w:pStyle w:val="a3"/>
        <w:numPr>
          <w:ilvl w:val="1"/>
          <w:numId w:val="11"/>
        </w:numPr>
      </w:pPr>
      <w:r>
        <w:t>Course relationships page</w:t>
      </w:r>
    </w:p>
    <w:p w14:paraId="125CC829" w14:textId="62097EFC" w:rsidR="000B4CCC" w:rsidRDefault="000B4CCC" w:rsidP="000B4CCC">
      <w:pPr>
        <w:pStyle w:val="a3"/>
        <w:numPr>
          <w:ilvl w:val="0"/>
          <w:numId w:val="11"/>
        </w:numPr>
      </w:pPr>
      <w:r>
        <w:t>We got n</w:t>
      </w:r>
      <w:r>
        <w:t>ew client requireme</w:t>
      </w:r>
      <w:r>
        <w:t>nt, so we sh</w:t>
      </w:r>
      <w:r w:rsidR="00DC44F0">
        <w:t>all</w:t>
      </w:r>
      <w:r>
        <w:t xml:space="preserve"> discuss how to </w:t>
      </w:r>
      <w:r w:rsidR="00DC44F0">
        <w:t>realize the new requirement.</w:t>
      </w:r>
    </w:p>
    <w:p w14:paraId="6201DD36" w14:textId="77777777" w:rsidR="000B4CCC" w:rsidRDefault="000B4CCC" w:rsidP="000B4CC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6BD7DF55" w:rsidR="00A43FEB" w:rsidRPr="00D24FA6" w:rsidRDefault="00DC44F0" w:rsidP="004A446E">
      <w:pPr>
        <w:pStyle w:val="a3"/>
      </w:pPr>
      <w:r>
        <w:t>None</w:t>
      </w:r>
      <w:r w:rsidR="00A02243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CF140" w14:textId="77777777" w:rsidR="005D25CE" w:rsidRDefault="005D25CE" w:rsidP="00DC7ED1">
      <w:r>
        <w:separator/>
      </w:r>
    </w:p>
  </w:endnote>
  <w:endnote w:type="continuationSeparator" w:id="0">
    <w:p w14:paraId="585069D7" w14:textId="77777777" w:rsidR="005D25CE" w:rsidRDefault="005D25CE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36238" w14:textId="77777777" w:rsidR="005D25CE" w:rsidRDefault="005D25CE" w:rsidP="00DC7ED1">
      <w:r>
        <w:separator/>
      </w:r>
    </w:p>
  </w:footnote>
  <w:footnote w:type="continuationSeparator" w:id="0">
    <w:p w14:paraId="1C291AE3" w14:textId="77777777" w:rsidR="005D25CE" w:rsidRDefault="005D25CE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39641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6271A"/>
    <w:rsid w:val="000A484F"/>
    <w:rsid w:val="000B4CCC"/>
    <w:rsid w:val="000D25D1"/>
    <w:rsid w:val="00124A81"/>
    <w:rsid w:val="001D76D0"/>
    <w:rsid w:val="001F68F1"/>
    <w:rsid w:val="00223BF7"/>
    <w:rsid w:val="00242C4C"/>
    <w:rsid w:val="002819C1"/>
    <w:rsid w:val="002B51BF"/>
    <w:rsid w:val="00400665"/>
    <w:rsid w:val="00423EB2"/>
    <w:rsid w:val="00444F74"/>
    <w:rsid w:val="004A446E"/>
    <w:rsid w:val="004E20F2"/>
    <w:rsid w:val="005155F3"/>
    <w:rsid w:val="005A5097"/>
    <w:rsid w:val="005C2FBD"/>
    <w:rsid w:val="005D25CE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67A4E"/>
    <w:rsid w:val="008A4333"/>
    <w:rsid w:val="008F2B63"/>
    <w:rsid w:val="00953F27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168EE"/>
    <w:rsid w:val="00B668EA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97C4F"/>
    <w:rsid w:val="00DC44F0"/>
    <w:rsid w:val="00DC7ED1"/>
    <w:rsid w:val="00DF06A9"/>
    <w:rsid w:val="00E047AF"/>
    <w:rsid w:val="00E51183"/>
    <w:rsid w:val="00EC27CE"/>
    <w:rsid w:val="00ED12D9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43</cp:revision>
  <dcterms:created xsi:type="dcterms:W3CDTF">2022-03-12T08:47:00Z</dcterms:created>
  <dcterms:modified xsi:type="dcterms:W3CDTF">2022-05-14T05:41:00Z</dcterms:modified>
</cp:coreProperties>
</file>